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620a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281e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0:33:15Z</dcterms:created>
  <dcterms:modified xsi:type="dcterms:W3CDTF">2018-03-22T10:33:15Z</dcterms:modified>
</cp:coreProperties>
</file>